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F00948" w14:textId="77777777" w:rsidR="00BD7308" w:rsidRPr="00BD7308" w:rsidRDefault="00BD7308" w:rsidP="00BD7308">
      <w:pPr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BD7308">
        <w:rPr>
          <w:rFonts w:eastAsiaTheme="majorEastAsia" w:cstheme="majorBidi"/>
          <w:b/>
          <w:color w:val="642D08"/>
          <w:sz w:val="40"/>
          <w:szCs w:val="32"/>
        </w:rPr>
        <w:t>Workshop: Cubicle - Part 1</w:t>
      </w:r>
    </w:p>
    <w:p w14:paraId="4AA0E2A0" w14:textId="0B0BA0F4" w:rsidR="00BD7308" w:rsidRPr="00BD7308" w:rsidRDefault="00BD7308" w:rsidP="00BD7308">
      <w:pPr>
        <w:rPr>
          <w:lang w:val="bg-BG"/>
        </w:rPr>
      </w:pPr>
      <w:r w:rsidRPr="00BD7308">
        <w:t>"</w:t>
      </w:r>
      <w:r w:rsidRPr="00BD7308">
        <w:rPr>
          <w:i/>
          <w:iCs/>
        </w:rPr>
        <w:t>Cubicle</w:t>
      </w:r>
      <w:r w:rsidRPr="00BD7308">
        <w:t>" is a place, where you can b</w:t>
      </w:r>
      <w:r w:rsidR="00E726BB">
        <w:t>rowse some of the most popular R</w:t>
      </w:r>
      <w:r w:rsidRPr="00BD7308">
        <w:t xml:space="preserve">ubik cubes in the world and add some new cubes that you have discovered. </w:t>
      </w:r>
    </w:p>
    <w:p w14:paraId="1922FB4E" w14:textId="77777777" w:rsidR="00BD7308" w:rsidRPr="00BD7308" w:rsidRDefault="00BD7308" w:rsidP="00BD7308">
      <w:pPr>
        <w:pStyle w:val="2"/>
        <w:numPr>
          <w:ilvl w:val="0"/>
          <w:numId w:val="0"/>
        </w:numPr>
        <w:ind w:left="426" w:hanging="426"/>
        <w:rPr>
          <w:lang w:val="bg-BG"/>
        </w:rPr>
      </w:pPr>
      <w:r w:rsidRPr="00BD7308">
        <w:t>Folder Structure View</w:t>
      </w:r>
    </w:p>
    <w:p w14:paraId="6E0F9761" w14:textId="77777777" w:rsidR="00BD7308" w:rsidRPr="00480221" w:rsidRDefault="00BD7308" w:rsidP="00BD7308">
      <w:pPr>
        <w:rPr>
          <w:b/>
          <w:bCs/>
          <w:color w:val="FF0000"/>
          <w:lang w:val="bg-BG"/>
        </w:rPr>
      </w:pPr>
      <w:r w:rsidRPr="00480221">
        <w:t>You're provided with a project structure skeleton like this:</w:t>
      </w:r>
    </w:p>
    <w:p w14:paraId="672F5F58" w14:textId="77777777" w:rsidR="00BD7308" w:rsidRPr="00BD7308" w:rsidRDefault="00BD7308" w:rsidP="00BD7308">
      <w:pPr>
        <w:rPr>
          <w:color w:val="000000" w:themeColor="text1"/>
          <w:lang w:val="bg-BG"/>
        </w:rPr>
      </w:pPr>
      <w:r w:rsidRPr="00BD7308">
        <w:rPr>
          <w:noProof/>
          <w:lang w:val="bg-BG" w:eastAsia="bg-BG"/>
        </w:rPr>
        <w:drawing>
          <wp:inline distT="0" distB="0" distL="0" distR="0" wp14:anchorId="34209040" wp14:editId="604AAAD5">
            <wp:extent cx="2581275" cy="2524125"/>
            <wp:effectExtent l="19050" t="19050" r="28575" b="285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2524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699D98" w14:textId="77777777" w:rsidR="00BD7308" w:rsidRPr="00480221" w:rsidRDefault="00BD7308" w:rsidP="00BD7308">
      <w:pPr>
        <w:rPr>
          <w:lang w:val="bg-BG"/>
        </w:rPr>
      </w:pPr>
      <w:r w:rsidRPr="00480221">
        <w:t>This structure includes the following configurations:</w:t>
      </w:r>
    </w:p>
    <w:p w14:paraId="31CF95E7" w14:textId="77777777" w:rsidR="00BD7308" w:rsidRPr="00BD7308" w:rsidRDefault="00BD7308" w:rsidP="00BD7308">
      <w:pPr>
        <w:pStyle w:val="3"/>
        <w:rPr>
          <w:bCs/>
          <w:color w:val="FF0000"/>
          <w:lang w:val="bg-BG"/>
        </w:rPr>
      </w:pPr>
      <w:r w:rsidRPr="00BD7308">
        <w:t>Config Folder View</w:t>
      </w:r>
    </w:p>
    <w:p w14:paraId="03B695EA" w14:textId="77777777" w:rsidR="00BD7308" w:rsidRPr="00BD7308" w:rsidRDefault="00BD7308" w:rsidP="00BD7308">
      <w:pPr>
        <w:rPr>
          <w:color w:val="000000" w:themeColor="text1"/>
          <w:lang w:val="bg-BG"/>
        </w:rPr>
      </w:pPr>
      <w:r w:rsidRPr="00BD7308">
        <w:rPr>
          <w:noProof/>
          <w:lang w:val="bg-BG" w:eastAsia="bg-BG"/>
        </w:rPr>
        <w:drawing>
          <wp:inline distT="0" distB="0" distL="0" distR="0" wp14:anchorId="2B88A770" wp14:editId="348C4968">
            <wp:extent cx="2181225" cy="1381125"/>
            <wp:effectExtent l="19050" t="19050" r="28575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81225" cy="1381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A1E111" w14:textId="77777777" w:rsidR="00BD7308" w:rsidRPr="00BD7308" w:rsidRDefault="00BD7308" w:rsidP="00BD7308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BD7308">
        <w:rPr>
          <w:rFonts w:eastAsiaTheme="majorEastAsia" w:cstheme="majorBidi"/>
          <w:b/>
          <w:iCs/>
          <w:color w:val="A34A0D"/>
          <w:sz w:val="28"/>
        </w:rPr>
        <w:t>Config.js</w:t>
      </w:r>
    </w:p>
    <w:p w14:paraId="7343FF59" w14:textId="77777777" w:rsidR="00BD7308" w:rsidRPr="00BD7308" w:rsidRDefault="00BD7308" w:rsidP="00BD7308">
      <w:pPr>
        <w:rPr>
          <w:color w:val="000000" w:themeColor="text1"/>
          <w:lang w:val="bg-BG"/>
        </w:rPr>
      </w:pPr>
      <w:r w:rsidRPr="00BD7308">
        <w:rPr>
          <w:noProof/>
          <w:lang w:val="bg-BG" w:eastAsia="bg-BG"/>
        </w:rPr>
        <w:drawing>
          <wp:inline distT="0" distB="0" distL="0" distR="0" wp14:anchorId="04E8ECD5" wp14:editId="76D256E1">
            <wp:extent cx="4286250" cy="1663574"/>
            <wp:effectExtent l="19050" t="19050" r="19050" b="133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09910" cy="16727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A7DFB0" w14:textId="77777777" w:rsidR="00BD7308" w:rsidRPr="00BD7308" w:rsidRDefault="00BD7308" w:rsidP="00BD7308">
      <w:pPr>
        <w:rPr>
          <w:color w:val="000000" w:themeColor="text1"/>
          <w:lang w:val="bg-BG"/>
        </w:rPr>
      </w:pPr>
    </w:p>
    <w:p w14:paraId="4D3D1B35" w14:textId="77777777" w:rsidR="00BD7308" w:rsidRPr="00BD7308" w:rsidRDefault="00BD7308" w:rsidP="00BD7308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BD7308">
        <w:rPr>
          <w:rFonts w:eastAsiaTheme="majorEastAsia" w:cstheme="majorBidi"/>
          <w:b/>
          <w:iCs/>
          <w:color w:val="A34A0D"/>
          <w:sz w:val="28"/>
        </w:rPr>
        <w:t>Database.json</w:t>
      </w:r>
    </w:p>
    <w:p w14:paraId="3C49A9E7" w14:textId="77777777" w:rsidR="00BD7308" w:rsidRPr="00BD7308" w:rsidRDefault="00BD7308" w:rsidP="00BD7308">
      <w:pPr>
        <w:rPr>
          <w:color w:val="000000" w:themeColor="text1"/>
          <w:lang w:val="bg-BG"/>
        </w:rPr>
      </w:pPr>
      <w:r w:rsidRPr="00BD7308">
        <w:rPr>
          <w:noProof/>
          <w:lang w:val="bg-BG" w:eastAsia="bg-BG"/>
        </w:rPr>
        <w:lastRenderedPageBreak/>
        <w:drawing>
          <wp:inline distT="0" distB="0" distL="0" distR="0" wp14:anchorId="7E5BFC15" wp14:editId="29E2A5B2">
            <wp:extent cx="4286250" cy="752475"/>
            <wp:effectExtent l="19050" t="19050" r="19050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752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07E11A" w14:textId="77777777" w:rsidR="00BD7308" w:rsidRPr="00BD7308" w:rsidRDefault="00BD7308" w:rsidP="00BD7308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BD7308">
        <w:rPr>
          <w:rFonts w:eastAsiaTheme="majorEastAsia" w:cstheme="majorBidi"/>
          <w:b/>
          <w:iCs/>
          <w:color w:val="A34A0D"/>
          <w:sz w:val="28"/>
        </w:rPr>
        <w:t>Express.js</w:t>
      </w:r>
    </w:p>
    <w:p w14:paraId="565388A5" w14:textId="77777777" w:rsidR="00BD7308" w:rsidRPr="00BD7308" w:rsidRDefault="00BD7308" w:rsidP="00BD7308">
      <w:pPr>
        <w:rPr>
          <w:color w:val="000000" w:themeColor="text1"/>
          <w:lang w:val="bg-BG"/>
        </w:rPr>
      </w:pPr>
      <w:r w:rsidRPr="00BD7308">
        <w:rPr>
          <w:noProof/>
          <w:lang w:val="bg-BG" w:eastAsia="bg-BG"/>
        </w:rPr>
        <w:drawing>
          <wp:inline distT="0" distB="0" distL="0" distR="0" wp14:anchorId="76FB5F13" wp14:editId="247B4BB3">
            <wp:extent cx="4834890" cy="2996270"/>
            <wp:effectExtent l="19050" t="19050" r="22860" b="139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69515" cy="30177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AE18DA" w14:textId="77777777" w:rsidR="00BD7308" w:rsidRPr="00BD7308" w:rsidRDefault="00BD7308" w:rsidP="00BD7308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BD7308">
        <w:rPr>
          <w:rFonts w:eastAsiaTheme="majorEastAsia" w:cstheme="majorBidi"/>
          <w:b/>
          <w:iCs/>
          <w:color w:val="A34A0D"/>
          <w:sz w:val="28"/>
        </w:rPr>
        <w:t>Routes.js</w:t>
      </w:r>
    </w:p>
    <w:p w14:paraId="7AFC4725" w14:textId="77777777" w:rsidR="00BD7308" w:rsidRPr="00BD7308" w:rsidRDefault="00BD7308" w:rsidP="00BD7308">
      <w:pPr>
        <w:rPr>
          <w:color w:val="000000" w:themeColor="text1"/>
          <w:lang w:val="bg-BG"/>
        </w:rPr>
      </w:pPr>
      <w:r w:rsidRPr="00BD7308">
        <w:rPr>
          <w:noProof/>
          <w:lang w:val="bg-BG" w:eastAsia="bg-BG"/>
        </w:rPr>
        <w:drawing>
          <wp:inline distT="0" distB="0" distL="0" distR="0" wp14:anchorId="2913C5CE" wp14:editId="76983704">
            <wp:extent cx="4812030" cy="1604010"/>
            <wp:effectExtent l="19050" t="19050" r="26670" b="152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12030" cy="16040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42627C" w14:textId="77777777" w:rsidR="00BD7308" w:rsidRPr="00BD7308" w:rsidRDefault="00BD7308" w:rsidP="00BD7308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D7308">
        <w:rPr>
          <w:rFonts w:eastAsiaTheme="majorEastAsia" w:cstheme="majorBidi"/>
          <w:b/>
          <w:color w:val="8F400B"/>
          <w:sz w:val="32"/>
          <w:szCs w:val="32"/>
        </w:rPr>
        <w:t>Index.js</w:t>
      </w:r>
    </w:p>
    <w:p w14:paraId="7CC8F540" w14:textId="77777777" w:rsidR="00BD7308" w:rsidRPr="00BD7308" w:rsidRDefault="00BD7308" w:rsidP="00BD7308">
      <w:pPr>
        <w:rPr>
          <w:b/>
          <w:bCs/>
          <w:lang w:val="bg-BG"/>
        </w:rPr>
      </w:pPr>
      <w:r w:rsidRPr="00BD7308">
        <w:rPr>
          <w:noProof/>
          <w:lang w:val="bg-BG" w:eastAsia="bg-BG"/>
        </w:rPr>
        <w:drawing>
          <wp:inline distT="0" distB="0" distL="0" distR="0" wp14:anchorId="488383B9" wp14:editId="78612001">
            <wp:extent cx="6626225" cy="1685290"/>
            <wp:effectExtent l="19050" t="19050" r="22225" b="1016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852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75A005" w14:textId="77777777" w:rsidR="00BD7308" w:rsidRDefault="00BD7308" w:rsidP="00BD7308">
      <w:pPr>
        <w:rPr>
          <w:color w:val="000000" w:themeColor="text1"/>
          <w:lang w:val="bg-BG"/>
        </w:rPr>
      </w:pPr>
    </w:p>
    <w:p w14:paraId="2697C6A3" w14:textId="77777777" w:rsidR="00C71B14" w:rsidRPr="00BD7308" w:rsidRDefault="00C71B14" w:rsidP="00BD7308">
      <w:pPr>
        <w:rPr>
          <w:color w:val="000000" w:themeColor="text1"/>
          <w:lang w:val="bg-BG"/>
        </w:rPr>
      </w:pPr>
    </w:p>
    <w:p w14:paraId="6F88BEBF" w14:textId="77777777" w:rsidR="00BD7308" w:rsidRPr="00BD7308" w:rsidRDefault="00BD7308" w:rsidP="00BD7308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D7308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Install Dependencies</w:t>
      </w:r>
    </w:p>
    <w:p w14:paraId="6C0AAAE8" w14:textId="77777777" w:rsidR="00BD7308" w:rsidRPr="00BD7308" w:rsidRDefault="00BD7308" w:rsidP="00BD7308">
      <w:pPr>
        <w:rPr>
          <w:lang w:val="bg-BG"/>
        </w:rPr>
      </w:pPr>
      <w:r w:rsidRPr="00BD7308">
        <w:t xml:space="preserve">Run </w:t>
      </w:r>
      <w:r w:rsidRPr="00BD7308">
        <w:rPr>
          <w:rFonts w:ascii="Consolas" w:hAnsi="Consolas"/>
          <w:b/>
          <w:noProof/>
        </w:rPr>
        <w:t>'npm install'</w:t>
      </w:r>
      <w:r w:rsidRPr="00BD7308">
        <w:rPr>
          <w:noProof/>
        </w:rPr>
        <w:t xml:space="preserve"> </w:t>
      </w:r>
      <w:r w:rsidRPr="00BD7308">
        <w:t>to install all the dependencies.</w:t>
      </w:r>
    </w:p>
    <w:p w14:paraId="704B7A7E" w14:textId="77777777" w:rsidR="00BD7308" w:rsidRPr="00BD7308" w:rsidRDefault="00BD7308" w:rsidP="00BD7308">
      <w:pPr>
        <w:pStyle w:val="2"/>
        <w:numPr>
          <w:ilvl w:val="0"/>
          <w:numId w:val="44"/>
        </w:numPr>
        <w:ind w:left="426" w:hanging="426"/>
        <w:rPr>
          <w:lang w:val="bg-BG"/>
        </w:rPr>
      </w:pPr>
      <w:r w:rsidRPr="00BD7308">
        <w:t>Create Model</w:t>
      </w:r>
    </w:p>
    <w:p w14:paraId="1AA7297D" w14:textId="77777777" w:rsidR="00BD7308" w:rsidRPr="00BD7308" w:rsidRDefault="00BD7308" w:rsidP="00BD7308">
      <w:pPr>
        <w:pStyle w:val="3"/>
        <w:numPr>
          <w:ilvl w:val="1"/>
          <w:numId w:val="40"/>
        </w:numPr>
        <w:rPr>
          <w:lang w:val="bg-BG"/>
        </w:rPr>
      </w:pPr>
      <w:r w:rsidRPr="00BD7308">
        <w:t>Cube Model</w:t>
      </w:r>
    </w:p>
    <w:p w14:paraId="19EF61AD" w14:textId="77777777" w:rsidR="00BD7308" w:rsidRPr="00BD7308" w:rsidRDefault="00BD7308" w:rsidP="00BD7308">
      <w:pPr>
        <w:rPr>
          <w:lang w:val="bg-BG"/>
        </w:rPr>
      </w:pPr>
      <w:r w:rsidRPr="00BD7308">
        <w:t xml:space="preserve">Each cube should have the following properties </w:t>
      </w:r>
      <w:r w:rsidRPr="00BD7308">
        <w:rPr>
          <w:noProof/>
        </w:rPr>
        <w:t>(</w:t>
      </w:r>
      <w:r w:rsidRPr="00BD7308">
        <w:t xml:space="preserve">for now it could be an </w:t>
      </w:r>
      <w:r w:rsidRPr="00BD7308">
        <w:rPr>
          <w:noProof/>
        </w:rPr>
        <w:t xml:space="preserve">ES6 </w:t>
      </w:r>
      <w:r w:rsidRPr="00BD7308">
        <w:t>class):</w:t>
      </w:r>
    </w:p>
    <w:p w14:paraId="0F82E558" w14:textId="77777777" w:rsidR="00BD7308" w:rsidRPr="00BD7308" w:rsidRDefault="00BD7308" w:rsidP="00BD7308">
      <w:pPr>
        <w:pStyle w:val="ac"/>
        <w:numPr>
          <w:ilvl w:val="0"/>
          <w:numId w:val="41"/>
        </w:numPr>
        <w:rPr>
          <w:lang w:val="bg-BG"/>
        </w:rPr>
      </w:pPr>
      <w:r w:rsidRPr="00BD7308">
        <w:rPr>
          <w:b/>
          <w:bCs/>
        </w:rPr>
        <w:t>Id</w:t>
      </w:r>
      <w:r w:rsidRPr="00BD7308">
        <w:t xml:space="preserve"> - number</w:t>
      </w:r>
    </w:p>
    <w:p w14:paraId="2BA51CFD" w14:textId="77777777" w:rsidR="00BD7308" w:rsidRPr="00BD7308" w:rsidRDefault="00BD7308" w:rsidP="00BD7308">
      <w:pPr>
        <w:pStyle w:val="ac"/>
        <w:numPr>
          <w:ilvl w:val="0"/>
          <w:numId w:val="41"/>
        </w:numPr>
        <w:rPr>
          <w:lang w:val="bg-BG"/>
        </w:rPr>
      </w:pPr>
      <w:r w:rsidRPr="00BD7308">
        <w:rPr>
          <w:rFonts w:ascii="Consolas" w:hAnsi="Consolas"/>
          <w:b/>
          <w:noProof/>
        </w:rPr>
        <w:t>Name</w:t>
      </w:r>
      <w:r w:rsidRPr="00BD7308">
        <w:rPr>
          <w:noProof/>
        </w:rPr>
        <w:t xml:space="preserve"> </w:t>
      </w:r>
      <w:r w:rsidRPr="00BD7308">
        <w:t>– string</w:t>
      </w:r>
    </w:p>
    <w:p w14:paraId="7855DC57" w14:textId="77777777" w:rsidR="00BD7308" w:rsidRPr="00BD7308" w:rsidRDefault="00BD7308" w:rsidP="00BD7308">
      <w:pPr>
        <w:pStyle w:val="ac"/>
        <w:numPr>
          <w:ilvl w:val="0"/>
          <w:numId w:val="41"/>
        </w:numPr>
        <w:rPr>
          <w:lang w:val="bg-BG"/>
        </w:rPr>
      </w:pPr>
      <w:r w:rsidRPr="00BD7308">
        <w:rPr>
          <w:rFonts w:ascii="Consolas" w:hAnsi="Consolas"/>
          <w:b/>
          <w:noProof/>
        </w:rPr>
        <w:t>Description</w:t>
      </w:r>
      <w:r w:rsidRPr="00BD7308">
        <w:rPr>
          <w:noProof/>
        </w:rPr>
        <w:t xml:space="preserve"> </w:t>
      </w:r>
      <w:r w:rsidRPr="00BD7308">
        <w:t xml:space="preserve">– string </w:t>
      </w:r>
    </w:p>
    <w:p w14:paraId="10F2EBEC" w14:textId="77777777" w:rsidR="00BD7308" w:rsidRPr="00BD7308" w:rsidRDefault="00BD7308" w:rsidP="00BD7308">
      <w:pPr>
        <w:pStyle w:val="ac"/>
        <w:numPr>
          <w:ilvl w:val="0"/>
          <w:numId w:val="41"/>
        </w:numPr>
        <w:rPr>
          <w:lang w:val="bg-BG"/>
        </w:rPr>
      </w:pPr>
      <w:r w:rsidRPr="00BD7308">
        <w:rPr>
          <w:rFonts w:ascii="Consolas" w:hAnsi="Consolas"/>
          <w:b/>
          <w:noProof/>
        </w:rPr>
        <w:t xml:space="preserve">Image URL </w:t>
      </w:r>
      <w:r w:rsidRPr="00BD7308">
        <w:t>– string</w:t>
      </w:r>
    </w:p>
    <w:p w14:paraId="52516904" w14:textId="77777777" w:rsidR="00BD7308" w:rsidRPr="00BD7308" w:rsidRDefault="00BD7308" w:rsidP="00BD7308">
      <w:pPr>
        <w:pStyle w:val="ac"/>
        <w:numPr>
          <w:ilvl w:val="0"/>
          <w:numId w:val="41"/>
        </w:numPr>
        <w:rPr>
          <w:lang w:val="bg-BG"/>
        </w:rPr>
      </w:pPr>
      <w:r w:rsidRPr="00BD7308">
        <w:rPr>
          <w:rFonts w:ascii="Consolas" w:hAnsi="Consolas"/>
          <w:b/>
          <w:noProof/>
        </w:rPr>
        <w:t>Difficulty</w:t>
      </w:r>
      <w:r w:rsidRPr="00BD7308">
        <w:rPr>
          <w:noProof/>
        </w:rPr>
        <w:t xml:space="preserve"> </w:t>
      </w:r>
      <w:r w:rsidRPr="00BD7308">
        <w:rPr>
          <w:rFonts w:ascii="Consolas" w:hAnsi="Consolas"/>
          <w:b/>
          <w:bCs/>
          <w:noProof/>
        </w:rPr>
        <w:t>Level</w:t>
      </w:r>
      <w:r w:rsidRPr="00BD7308">
        <w:t>– number</w:t>
      </w:r>
    </w:p>
    <w:p w14:paraId="1836A5B5" w14:textId="77777777" w:rsidR="00BD7308" w:rsidRPr="00BD7308" w:rsidRDefault="00BD7308" w:rsidP="00BD7308">
      <w:pPr>
        <w:pStyle w:val="2"/>
        <w:numPr>
          <w:ilvl w:val="0"/>
          <w:numId w:val="44"/>
        </w:numPr>
        <w:ind w:left="426" w:hanging="426"/>
        <w:rPr>
          <w:lang w:val="bg-BG"/>
        </w:rPr>
      </w:pPr>
      <w:r w:rsidRPr="00BD7308">
        <w:t>Storage</w:t>
      </w:r>
    </w:p>
    <w:p w14:paraId="037FCFC6" w14:textId="77777777" w:rsidR="00BD7308" w:rsidRPr="00BD7308" w:rsidRDefault="00BD7308" w:rsidP="00BD7308">
      <w:pPr>
        <w:rPr>
          <w:lang w:val="bg-BG"/>
        </w:rPr>
      </w:pPr>
      <w:r w:rsidRPr="00BD7308">
        <w:t xml:space="preserve">Store the cubes inside a </w:t>
      </w:r>
      <w:r w:rsidRPr="00BD7308">
        <w:rPr>
          <w:rFonts w:ascii="Consolas" w:hAnsi="Consolas"/>
          <w:b/>
          <w:bCs/>
          <w:noProof/>
        </w:rPr>
        <w:t>/config/database.json</w:t>
      </w:r>
    </w:p>
    <w:p w14:paraId="59528930" w14:textId="77777777" w:rsidR="00BD7308" w:rsidRPr="00BD7308" w:rsidRDefault="00BD7308" w:rsidP="00BD7308">
      <w:pPr>
        <w:pStyle w:val="2"/>
        <w:numPr>
          <w:ilvl w:val="0"/>
          <w:numId w:val="44"/>
        </w:numPr>
        <w:ind w:left="426" w:hanging="426"/>
        <w:rPr>
          <w:lang w:val="bg-BG"/>
        </w:rPr>
      </w:pPr>
      <w:r w:rsidRPr="00BD7308">
        <w:t>Create Routes</w:t>
      </w:r>
    </w:p>
    <w:p w14:paraId="4E65E15C" w14:textId="77777777" w:rsidR="00BD7308" w:rsidRPr="00BD7308" w:rsidRDefault="00BD7308" w:rsidP="00BD7308">
      <w:pPr>
        <w:rPr>
          <w:lang w:val="bg-BG"/>
        </w:rPr>
      </w:pPr>
      <w:r w:rsidRPr="00BD7308">
        <w:t>You should implement the following routes:</w:t>
      </w:r>
    </w:p>
    <w:p w14:paraId="358367FB" w14:textId="77777777" w:rsidR="00BD7308" w:rsidRPr="00BD7308" w:rsidRDefault="00BD7308" w:rsidP="00BD7308">
      <w:pPr>
        <w:pStyle w:val="ac"/>
        <w:numPr>
          <w:ilvl w:val="0"/>
          <w:numId w:val="42"/>
        </w:numPr>
        <w:rPr>
          <w:lang w:val="bg-BG"/>
        </w:rPr>
      </w:pPr>
      <w:r w:rsidRPr="00BD7308">
        <w:rPr>
          <w:rFonts w:ascii="Consolas" w:hAnsi="Consolas"/>
          <w:b/>
          <w:noProof/>
        </w:rPr>
        <w:t xml:space="preserve">/ </w:t>
      </w:r>
      <w:r w:rsidRPr="00BD7308">
        <w:t xml:space="preserve">- the main page </w:t>
      </w:r>
      <w:r w:rsidRPr="00BD7308">
        <w:rPr>
          <w:noProof/>
        </w:rPr>
        <w:t>(</w:t>
      </w:r>
      <w:r w:rsidRPr="00BD7308">
        <w:t>should visualize all the cubes in the database and a search field</w:t>
      </w:r>
      <w:r w:rsidRPr="00BD7308">
        <w:rPr>
          <w:noProof/>
        </w:rPr>
        <w:t>)</w:t>
      </w:r>
    </w:p>
    <w:p w14:paraId="0D38CEB2" w14:textId="77777777" w:rsidR="00BD7308" w:rsidRPr="00BD7308" w:rsidRDefault="00BD7308" w:rsidP="00BD7308">
      <w:pPr>
        <w:pStyle w:val="ac"/>
        <w:numPr>
          <w:ilvl w:val="0"/>
          <w:numId w:val="42"/>
        </w:numPr>
        <w:rPr>
          <w:lang w:val="bg-BG"/>
        </w:rPr>
      </w:pPr>
      <w:r w:rsidRPr="00BD7308">
        <w:rPr>
          <w:rFonts w:ascii="Consolas" w:hAnsi="Consolas"/>
          <w:b/>
          <w:noProof/>
        </w:rPr>
        <w:t>/about</w:t>
      </w:r>
      <w:r w:rsidRPr="00BD7308">
        <w:rPr>
          <w:noProof/>
        </w:rPr>
        <w:t xml:space="preserve"> </w:t>
      </w:r>
      <w:r w:rsidRPr="00BD7308">
        <w:t>– should render the about page</w:t>
      </w:r>
    </w:p>
    <w:p w14:paraId="575E3337" w14:textId="77777777" w:rsidR="00BD7308" w:rsidRPr="00BD7308" w:rsidRDefault="00BD7308" w:rsidP="00BD7308">
      <w:pPr>
        <w:pStyle w:val="ac"/>
        <w:numPr>
          <w:ilvl w:val="0"/>
          <w:numId w:val="42"/>
        </w:numPr>
        <w:rPr>
          <w:lang w:val="bg-BG"/>
        </w:rPr>
      </w:pPr>
      <w:r w:rsidRPr="00BD7308">
        <w:rPr>
          <w:rFonts w:ascii="Consolas" w:hAnsi="Consolas"/>
          <w:b/>
          <w:noProof/>
        </w:rPr>
        <w:t>/create</w:t>
      </w:r>
      <w:r w:rsidRPr="00BD7308">
        <w:rPr>
          <w:noProof/>
        </w:rPr>
        <w:t xml:space="preserve"> </w:t>
      </w:r>
      <w:r w:rsidRPr="00BD7308">
        <w:t>– should render the create cube form</w:t>
      </w:r>
    </w:p>
    <w:p w14:paraId="53DFB9CB" w14:textId="77777777" w:rsidR="00BD7308" w:rsidRPr="00BD7308" w:rsidRDefault="00BD7308" w:rsidP="00BD7308">
      <w:pPr>
        <w:pStyle w:val="ac"/>
        <w:numPr>
          <w:ilvl w:val="0"/>
          <w:numId w:val="42"/>
        </w:numPr>
        <w:rPr>
          <w:lang w:val="bg-BG"/>
        </w:rPr>
      </w:pPr>
      <w:r w:rsidRPr="00BD7308">
        <w:rPr>
          <w:rFonts w:ascii="Consolas" w:hAnsi="Consolas"/>
          <w:b/>
          <w:noProof/>
        </w:rPr>
        <w:t>/details/:id</w:t>
      </w:r>
      <w:r w:rsidRPr="00BD7308">
        <w:rPr>
          <w:noProof/>
        </w:rPr>
        <w:t xml:space="preserve"> </w:t>
      </w:r>
      <w:r w:rsidRPr="00BD7308">
        <w:t>– should render the details page about selected cube</w:t>
      </w:r>
    </w:p>
    <w:p w14:paraId="48E78167" w14:textId="77777777" w:rsidR="00BD7308" w:rsidRPr="00BD7308" w:rsidRDefault="00BD7308" w:rsidP="00BD7308">
      <w:pPr>
        <w:pStyle w:val="ac"/>
        <w:numPr>
          <w:ilvl w:val="0"/>
          <w:numId w:val="42"/>
        </w:numPr>
        <w:rPr>
          <w:lang w:val="bg-BG"/>
        </w:rPr>
      </w:pPr>
      <w:r w:rsidRPr="00BD7308">
        <w:rPr>
          <w:rFonts w:ascii="Consolas" w:hAnsi="Consolas"/>
          <w:b/>
          <w:noProof/>
        </w:rPr>
        <w:t>Any other</w:t>
      </w:r>
      <w:r w:rsidRPr="00BD7308">
        <w:rPr>
          <w:noProof/>
        </w:rPr>
        <w:t xml:space="preserve"> </w:t>
      </w:r>
      <w:r w:rsidRPr="00BD7308">
        <w:t>-  should render the 404 not found page</w:t>
      </w:r>
    </w:p>
    <w:p w14:paraId="745C3264" w14:textId="77777777" w:rsidR="00BD7308" w:rsidRPr="00BD7308" w:rsidRDefault="00BD7308" w:rsidP="00BD7308">
      <w:pPr>
        <w:pStyle w:val="3"/>
        <w:rPr>
          <w:lang w:val="bg-BG"/>
        </w:rPr>
      </w:pPr>
      <w:r w:rsidRPr="00BD7308">
        <w:t>Main Page</w:t>
      </w:r>
    </w:p>
    <w:p w14:paraId="10062EB3" w14:textId="77777777" w:rsidR="00BD7308" w:rsidRPr="00BD7308" w:rsidRDefault="00BD7308" w:rsidP="00BD7308">
      <w:pPr>
        <w:rPr>
          <w:lang w:val="bg-BG"/>
        </w:rPr>
      </w:pPr>
      <w:r w:rsidRPr="00BD7308">
        <w:rPr>
          <w:noProof/>
          <w:lang w:val="bg-BG" w:eastAsia="bg-BG"/>
        </w:rPr>
        <w:drawing>
          <wp:inline distT="0" distB="0" distL="0" distR="0" wp14:anchorId="4115B15C" wp14:editId="7841FEF2">
            <wp:extent cx="6449005" cy="2842260"/>
            <wp:effectExtent l="19050" t="19050" r="28575" b="152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62987" cy="2848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3A52FB" w14:textId="77777777" w:rsidR="00BD7308" w:rsidRPr="00BD7308" w:rsidRDefault="00BD7308" w:rsidP="00BD7308">
      <w:pPr>
        <w:rPr>
          <w:lang w:val="bg-BG"/>
        </w:rPr>
      </w:pPr>
      <w:r w:rsidRPr="00BD7308">
        <w:rPr>
          <w:noProof/>
          <w:lang w:val="bg-BG" w:eastAsia="bg-BG"/>
        </w:rPr>
        <w:lastRenderedPageBreak/>
        <w:drawing>
          <wp:inline distT="0" distB="0" distL="0" distR="0" wp14:anchorId="16DE72AB" wp14:editId="6EE1BB32">
            <wp:extent cx="6626225" cy="1865630"/>
            <wp:effectExtent l="19050" t="19050" r="22225" b="2032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65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8E4BBD" w14:textId="77777777" w:rsidR="00BD7308" w:rsidRPr="00BD7308" w:rsidRDefault="00BD7308" w:rsidP="00BD7308">
      <w:pPr>
        <w:pStyle w:val="3"/>
        <w:rPr>
          <w:lang w:val="bg-BG"/>
        </w:rPr>
      </w:pPr>
      <w:r w:rsidRPr="00BD7308">
        <w:t>About Page</w:t>
      </w:r>
    </w:p>
    <w:p w14:paraId="7DFC625B" w14:textId="77777777" w:rsidR="00BD7308" w:rsidRPr="00BD7308" w:rsidRDefault="00BD7308" w:rsidP="00BD7308">
      <w:pPr>
        <w:rPr>
          <w:lang w:val="bg-BG"/>
        </w:rPr>
      </w:pPr>
      <w:r w:rsidRPr="00BD7308">
        <w:rPr>
          <w:noProof/>
          <w:lang w:val="bg-BG" w:eastAsia="bg-BG"/>
        </w:rPr>
        <w:drawing>
          <wp:inline distT="0" distB="0" distL="0" distR="0" wp14:anchorId="64D76C64" wp14:editId="376622A7">
            <wp:extent cx="6626225" cy="1729105"/>
            <wp:effectExtent l="19050" t="19050" r="22225" b="2349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291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562EF3" w14:textId="77777777" w:rsidR="00BD7308" w:rsidRPr="00BD7308" w:rsidRDefault="00BD7308" w:rsidP="00BD7308">
      <w:pPr>
        <w:pStyle w:val="3"/>
        <w:rPr>
          <w:lang w:val="bg-BG"/>
        </w:rPr>
      </w:pPr>
      <w:r w:rsidRPr="00BD7308">
        <w:t>Create Page</w:t>
      </w:r>
    </w:p>
    <w:p w14:paraId="4353FDB7" w14:textId="77777777" w:rsidR="00BD7308" w:rsidRPr="00BD7308" w:rsidRDefault="00BD7308" w:rsidP="00BD7308">
      <w:pPr>
        <w:rPr>
          <w:lang w:val="bg-BG"/>
        </w:rPr>
      </w:pPr>
      <w:r w:rsidRPr="00BD7308">
        <w:rPr>
          <w:noProof/>
          <w:lang w:val="bg-BG" w:eastAsia="bg-BG"/>
        </w:rPr>
        <w:drawing>
          <wp:inline distT="0" distB="0" distL="0" distR="0" wp14:anchorId="644C30D7" wp14:editId="59FA8F95">
            <wp:extent cx="6626225" cy="2915920"/>
            <wp:effectExtent l="19050" t="19050" r="22225" b="1778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15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391C5E" w14:textId="77777777" w:rsidR="00BD7308" w:rsidRPr="00BD7308" w:rsidRDefault="00BD7308" w:rsidP="00BD7308">
      <w:pPr>
        <w:pStyle w:val="3"/>
        <w:rPr>
          <w:lang w:val="bg-BG"/>
        </w:rPr>
      </w:pPr>
      <w:r w:rsidRPr="00BD7308">
        <w:lastRenderedPageBreak/>
        <w:t>Details Page</w:t>
      </w:r>
    </w:p>
    <w:p w14:paraId="1201EF2F" w14:textId="77777777" w:rsidR="00BD7308" w:rsidRPr="00BD7308" w:rsidRDefault="00BD7308" w:rsidP="00BD7308">
      <w:pPr>
        <w:rPr>
          <w:lang w:val="bg-BG"/>
        </w:rPr>
      </w:pPr>
      <w:r w:rsidRPr="00BD7308">
        <w:rPr>
          <w:noProof/>
          <w:lang w:val="bg-BG" w:eastAsia="bg-BG"/>
        </w:rPr>
        <w:drawing>
          <wp:inline distT="0" distB="0" distL="0" distR="0" wp14:anchorId="7C631B0C" wp14:editId="011185FD">
            <wp:extent cx="6405880" cy="2844125"/>
            <wp:effectExtent l="19050" t="19050" r="13970" b="139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419376" cy="28501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4197EB" w14:textId="77777777" w:rsidR="00BD7308" w:rsidRPr="00BD7308" w:rsidRDefault="00BD7308" w:rsidP="00BD7308">
      <w:pPr>
        <w:pStyle w:val="3"/>
        <w:rPr>
          <w:lang w:val="bg-BG"/>
        </w:rPr>
      </w:pPr>
      <w:r w:rsidRPr="00BD7308">
        <w:t>Not Found Page</w:t>
      </w:r>
    </w:p>
    <w:p w14:paraId="426DF4E7" w14:textId="77777777" w:rsidR="00BD7308" w:rsidRPr="00BD7308" w:rsidRDefault="00BD7308" w:rsidP="00BD7308">
      <w:pPr>
        <w:rPr>
          <w:lang w:val="bg-BG"/>
        </w:rPr>
      </w:pPr>
      <w:r w:rsidRPr="00BD7308">
        <w:rPr>
          <w:noProof/>
          <w:lang w:val="bg-BG" w:eastAsia="bg-BG"/>
        </w:rPr>
        <w:drawing>
          <wp:inline distT="0" distB="0" distL="0" distR="0" wp14:anchorId="184DDA4F" wp14:editId="7DBCC04B">
            <wp:extent cx="6626225" cy="2015490"/>
            <wp:effectExtent l="19050" t="19050" r="22225" b="2286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15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59165E" w14:textId="77777777" w:rsidR="00BD7308" w:rsidRPr="00BD7308" w:rsidRDefault="00BD7308" w:rsidP="00BD7308">
      <w:pPr>
        <w:pStyle w:val="2"/>
        <w:numPr>
          <w:ilvl w:val="0"/>
          <w:numId w:val="44"/>
        </w:numPr>
        <w:ind w:left="426" w:hanging="426"/>
        <w:rPr>
          <w:lang w:val="bg-BG"/>
        </w:rPr>
      </w:pPr>
      <w:r w:rsidRPr="00BD7308">
        <w:t>Create Templates</w:t>
      </w:r>
    </w:p>
    <w:p w14:paraId="67BBBC75" w14:textId="77777777" w:rsidR="00BD7308" w:rsidRPr="00BD7308" w:rsidRDefault="00BD7308" w:rsidP="00BD7308">
      <w:pPr>
        <w:rPr>
          <w:lang w:val="bg-BG"/>
        </w:rPr>
      </w:pPr>
      <w:r w:rsidRPr="00BD7308">
        <w:t xml:space="preserve">Use the provided </w:t>
      </w:r>
      <w:r w:rsidRPr="00BD7308">
        <w:rPr>
          <w:noProof/>
        </w:rPr>
        <w:t xml:space="preserve">HTML </w:t>
      </w:r>
      <w:r w:rsidRPr="00BD7308">
        <w:t>to create templates using Handlebars. Identify the dynamic parts and use appropriate syntax for interpolating and rendering the application context.</w:t>
      </w:r>
    </w:p>
    <w:p w14:paraId="2839CA11" w14:textId="77777777" w:rsidR="00BD7308" w:rsidRPr="00BD7308" w:rsidRDefault="00BD7308" w:rsidP="00BD7308">
      <w:pPr>
        <w:pStyle w:val="2"/>
        <w:numPr>
          <w:ilvl w:val="0"/>
          <w:numId w:val="44"/>
        </w:numPr>
        <w:ind w:left="426" w:hanging="426"/>
        <w:rPr>
          <w:lang w:val="bg-BG"/>
        </w:rPr>
      </w:pPr>
      <w:r w:rsidRPr="00BD7308">
        <w:t>*Search</w:t>
      </w:r>
    </w:p>
    <w:p w14:paraId="4C09C7CA" w14:textId="77777777" w:rsidR="00BD7308" w:rsidRPr="00BD7308" w:rsidRDefault="00BD7308" w:rsidP="00BD7308">
      <w:pPr>
        <w:rPr>
          <w:lang w:val="bg-BG"/>
        </w:rPr>
      </w:pPr>
      <w:r w:rsidRPr="00BD7308">
        <w:t>Implement searching logic. Use the following validation:</w:t>
      </w:r>
    </w:p>
    <w:p w14:paraId="2E427384" w14:textId="77777777" w:rsidR="00BD7308" w:rsidRPr="00BD7308" w:rsidRDefault="00BD7308" w:rsidP="00BD7308">
      <w:pPr>
        <w:pStyle w:val="ac"/>
        <w:numPr>
          <w:ilvl w:val="0"/>
          <w:numId w:val="43"/>
        </w:numPr>
        <w:rPr>
          <w:b/>
          <w:lang w:val="bg-BG"/>
        </w:rPr>
      </w:pPr>
      <w:r w:rsidRPr="00BD7308">
        <w:t xml:space="preserve">If the user searches </w:t>
      </w:r>
      <w:r w:rsidRPr="00BD7308">
        <w:rPr>
          <w:b/>
        </w:rPr>
        <w:t>only</w:t>
      </w:r>
      <w:r w:rsidRPr="00BD7308">
        <w:t xml:space="preserve"> a string and </w:t>
      </w:r>
      <w:r w:rsidRPr="00BD7308">
        <w:rPr>
          <w:b/>
          <w:noProof/>
        </w:rPr>
        <w:t xml:space="preserve">NO </w:t>
      </w:r>
      <w:r w:rsidRPr="00BD7308">
        <w:rPr>
          <w:b/>
        </w:rPr>
        <w:t>difficulty</w:t>
      </w:r>
      <w:r w:rsidRPr="00BD7308">
        <w:t xml:space="preserve">, render </w:t>
      </w:r>
      <w:r w:rsidRPr="00BD7308">
        <w:rPr>
          <w:b/>
        </w:rPr>
        <w:t>all difficulties</w:t>
      </w:r>
    </w:p>
    <w:p w14:paraId="46564E58" w14:textId="0BDBAFC7" w:rsidR="00BD7308" w:rsidRPr="00BD7308" w:rsidRDefault="00BD7308" w:rsidP="00BD7308">
      <w:pPr>
        <w:rPr>
          <w:rFonts w:ascii="Consolas" w:hAnsi="Consolas"/>
          <w:b/>
          <w:bCs/>
          <w:lang w:val="bg-BG"/>
        </w:rPr>
      </w:pPr>
      <w:r w:rsidRPr="00BD7308">
        <w:t xml:space="preserve">If the search does </w:t>
      </w:r>
      <w:r w:rsidRPr="00BD7308">
        <w:rPr>
          <w:b/>
          <w:i/>
          <w:noProof/>
          <w:u w:val="single"/>
        </w:rPr>
        <w:t>NOT</w:t>
      </w:r>
      <w:r w:rsidRPr="00BD7308">
        <w:rPr>
          <w:noProof/>
        </w:rPr>
        <w:t xml:space="preserve"> </w:t>
      </w:r>
      <w:r w:rsidRPr="00BD7308">
        <w:t xml:space="preserve">meet the requirements, just </w:t>
      </w:r>
      <w:r w:rsidRPr="00BD7308">
        <w:rPr>
          <w:b/>
          <w:bCs/>
        </w:rPr>
        <w:t>redirect</w:t>
      </w:r>
      <w:r w:rsidRPr="00BD7308">
        <w:t xml:space="preserve"> to the home page </w:t>
      </w:r>
      <w:r w:rsidRPr="00BD7308">
        <w:rPr>
          <w:b/>
          <w:bCs/>
          <w:noProof/>
        </w:rPr>
        <w:t>(</w:t>
      </w:r>
      <w:r w:rsidRPr="00BD7308">
        <w:rPr>
          <w:rFonts w:ascii="Consolas" w:hAnsi="Consolas"/>
          <w:b/>
          <w:bCs/>
          <w:noProof/>
        </w:rPr>
        <w:t>'/')</w:t>
      </w:r>
      <w:r w:rsidR="006617F7">
        <w:rPr>
          <w:rFonts w:ascii="Consolas" w:hAnsi="Consolas"/>
          <w:b/>
          <w:bCs/>
          <w:noProof/>
        </w:rPr>
        <w:t>.</w:t>
      </w:r>
    </w:p>
    <w:p w14:paraId="78085311" w14:textId="77777777" w:rsidR="00BD7308" w:rsidRPr="00BD7308" w:rsidRDefault="00BD7308" w:rsidP="00BD7308">
      <w:pPr>
        <w:rPr>
          <w:rFonts w:ascii="Consolas" w:hAnsi="Consolas"/>
          <w:b/>
          <w:bCs/>
          <w:lang w:val="bg-BG"/>
        </w:rPr>
      </w:pPr>
      <w:bookmarkStart w:id="0" w:name="_GoBack"/>
      <w:bookmarkEnd w:id="0"/>
    </w:p>
    <w:p w14:paraId="7267AFDB" w14:textId="77777777" w:rsidR="00BD7308" w:rsidRPr="00BD7308" w:rsidRDefault="00BD7308" w:rsidP="00BD7308">
      <w:pPr>
        <w:jc w:val="center"/>
        <w:rPr>
          <w:sz w:val="72"/>
          <w:szCs w:val="72"/>
          <w:lang w:val="bg-BG"/>
        </w:rPr>
      </w:pPr>
      <w:r w:rsidRPr="00BD7308">
        <w:rPr>
          <w:rFonts w:ascii="Consolas" w:hAnsi="Consolas"/>
          <w:b/>
          <w:bCs/>
          <w:noProof/>
          <w:sz w:val="72"/>
          <w:szCs w:val="72"/>
        </w:rPr>
        <w:t xml:space="preserve">Good Luck! </w:t>
      </w:r>
      <w:r w:rsidRPr="00BD7308">
        <w:rPr>
          <w:rFonts w:ascii="Segoe UI Emoji" w:eastAsia="Segoe UI Emoji" w:hAnsi="Segoe UI Emoji" w:cs="Segoe UI Emoji"/>
          <w:b/>
          <w:bCs/>
          <w:sz w:val="72"/>
          <w:szCs w:val="72"/>
        </w:rPr>
        <w:t>😊</w:t>
      </w:r>
    </w:p>
    <w:p w14:paraId="592EBD29" w14:textId="51658AA2" w:rsidR="00640502" w:rsidRPr="00BD7308" w:rsidRDefault="00640502" w:rsidP="00BD7308">
      <w:pPr>
        <w:rPr>
          <w:lang w:val="bg-BG"/>
        </w:rPr>
      </w:pPr>
    </w:p>
    <w:sectPr w:rsidR="00640502" w:rsidRPr="00BD7308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195FB7" w14:textId="77777777" w:rsidR="00CA7A4E" w:rsidRDefault="00CA7A4E" w:rsidP="008068A2">
      <w:pPr>
        <w:spacing w:after="0" w:line="240" w:lineRule="auto"/>
      </w:pPr>
      <w:r>
        <w:separator/>
      </w:r>
    </w:p>
  </w:endnote>
  <w:endnote w:type="continuationSeparator" w:id="0">
    <w:p w14:paraId="4D6CA021" w14:textId="77777777" w:rsidR="00CA7A4E" w:rsidRDefault="00CA7A4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cx="http://schemas.microsoft.com/office/drawing/2014/chartex" xmlns:w16se="http://schemas.microsoft.com/office/word/2015/wordml/symex"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D17026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790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790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D17026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790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790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742898" w14:textId="77777777" w:rsidR="00CA7A4E" w:rsidRDefault="00CA7A4E" w:rsidP="008068A2">
      <w:pPr>
        <w:spacing w:after="0" w:line="240" w:lineRule="auto"/>
      </w:pPr>
      <w:r>
        <w:separator/>
      </w:r>
    </w:p>
  </w:footnote>
  <w:footnote w:type="continuationSeparator" w:id="0">
    <w:p w14:paraId="71CA8B54" w14:textId="77777777" w:rsidR="00CA7A4E" w:rsidRDefault="00CA7A4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C2213"/>
    <w:multiLevelType w:val="hybridMultilevel"/>
    <w:tmpl w:val="1054A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CB5DBF"/>
    <w:multiLevelType w:val="multilevel"/>
    <w:tmpl w:val="4EC8A614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085BCE"/>
    <w:multiLevelType w:val="hybridMultilevel"/>
    <w:tmpl w:val="93EEB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C644E79"/>
    <w:multiLevelType w:val="hybridMultilevel"/>
    <w:tmpl w:val="63206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10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3"/>
  </w:num>
  <w:num w:numId="15">
    <w:abstractNumId w:val="11"/>
  </w:num>
  <w:num w:numId="16">
    <w:abstractNumId w:val="38"/>
  </w:num>
  <w:num w:numId="17">
    <w:abstractNumId w:val="28"/>
  </w:num>
  <w:num w:numId="18">
    <w:abstractNumId w:val="42"/>
  </w:num>
  <w:num w:numId="19">
    <w:abstractNumId w:val="35"/>
  </w:num>
  <w:num w:numId="20">
    <w:abstractNumId w:val="19"/>
  </w:num>
  <w:num w:numId="21">
    <w:abstractNumId w:val="32"/>
  </w:num>
  <w:num w:numId="22">
    <w:abstractNumId w:val="13"/>
  </w:num>
  <w:num w:numId="23">
    <w:abstractNumId w:val="16"/>
  </w:num>
  <w:num w:numId="24">
    <w:abstractNumId w:val="2"/>
  </w:num>
  <w:num w:numId="25">
    <w:abstractNumId w:val="8"/>
  </w:num>
  <w:num w:numId="26">
    <w:abstractNumId w:val="17"/>
  </w:num>
  <w:num w:numId="27">
    <w:abstractNumId w:val="37"/>
  </w:num>
  <w:num w:numId="28">
    <w:abstractNumId w:val="18"/>
  </w:num>
  <w:num w:numId="29">
    <w:abstractNumId w:val="41"/>
  </w:num>
  <w:num w:numId="30">
    <w:abstractNumId w:val="21"/>
  </w:num>
  <w:num w:numId="31">
    <w:abstractNumId w:val="12"/>
  </w:num>
  <w:num w:numId="32">
    <w:abstractNumId w:val="36"/>
  </w:num>
  <w:num w:numId="33">
    <w:abstractNumId w:val="39"/>
  </w:num>
  <w:num w:numId="34">
    <w:abstractNumId w:val="26"/>
  </w:num>
  <w:num w:numId="35">
    <w:abstractNumId w:val="40"/>
  </w:num>
  <w:num w:numId="36">
    <w:abstractNumId w:val="7"/>
  </w:num>
  <w:num w:numId="37">
    <w:abstractNumId w:val="23"/>
  </w:num>
  <w:num w:numId="38">
    <w:abstractNumId w:val="15"/>
  </w:num>
  <w:num w:numId="39">
    <w:abstractNumId w:val="31"/>
  </w:num>
  <w:num w:numId="40">
    <w:abstractNumId w:val="6"/>
  </w:num>
  <w:num w:numId="41">
    <w:abstractNumId w:val="4"/>
  </w:num>
  <w:num w:numId="42">
    <w:abstractNumId w:val="25"/>
  </w:num>
  <w:num w:numId="43">
    <w:abstractNumId w:val="22"/>
  </w:num>
  <w:num w:numId="4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NLAwtjAxNDQxNbRU0lEKTi0uzszPAykwrAUA1bkHS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94B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4FDF"/>
    <w:rsid w:val="004311CA"/>
    <w:rsid w:val="0047331A"/>
    <w:rsid w:val="0047640B"/>
    <w:rsid w:val="0047644B"/>
    <w:rsid w:val="00476D4B"/>
    <w:rsid w:val="00480221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17F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580A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7308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1B14"/>
    <w:rsid w:val="00C82862"/>
    <w:rsid w:val="00C84E4D"/>
    <w:rsid w:val="00CA2FD0"/>
    <w:rsid w:val="00CA7A4E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7902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26BB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4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5" Type="http://schemas.openxmlformats.org/officeDocument/2006/relationships/image" Target="media/image160.png"/><Relationship Id="rId33" Type="http://schemas.openxmlformats.org/officeDocument/2006/relationships/image" Target="media/image200.png"/><Relationship Id="rId38" Type="http://schemas.openxmlformats.org/officeDocument/2006/relationships/image" Target="media/image23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8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2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23" Type="http://schemas.openxmlformats.org/officeDocument/2006/relationships/image" Target="media/image15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31" Type="http://schemas.openxmlformats.org/officeDocument/2006/relationships/image" Target="media/image190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7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2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1EBF3C-9123-420D-9E27-86B4AC5D9F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5</Pages>
  <Words>234</Words>
  <Characters>1335</Characters>
  <Application>Microsoft Office Word</Application>
  <DocSecurity>0</DocSecurity>
  <Lines>11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 for Node.js &amp; Express.js Intro to Express &amp; View Engines</vt:lpstr>
      <vt:lpstr>SoftUni Document</vt:lpstr>
    </vt:vector>
  </TitlesOfParts>
  <Company>SoftUni – https://softuni.org</Company>
  <LinksUpToDate>false</LinksUpToDate>
  <CharactersWithSpaces>15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for Node.js &amp; Express.js Intro to Express &amp; View Engines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Василена Косовска</cp:lastModifiedBy>
  <cp:revision>9</cp:revision>
  <cp:lastPrinted>2015-10-26T22:35:00Z</cp:lastPrinted>
  <dcterms:created xsi:type="dcterms:W3CDTF">2019-11-12T12:29:00Z</dcterms:created>
  <dcterms:modified xsi:type="dcterms:W3CDTF">2022-01-04T17:29:00Z</dcterms:modified>
  <cp:category>programming; education; software engineering; software development</cp:category>
</cp:coreProperties>
</file>